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e8082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e808235-9913-11eb-990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7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Y4EMQhD9wH+/0v/gLNNdM02J+Fio9FkMgUy2IbUfCzUV/2rqkZPD7c9/NTn+u+/YqBRPPA9ezjGq/ZDrO1DIF4THzOdVDztzHiRBurHMMCycq6fKP1bAX61xAYT7tXQtX4ioqTO8vc1XxRLJz2LEZz5IEItPILv+EoI7Q+frvGkFldQ9nDkIz6lKliAoOKs515XmI5O5GvvUnzPLme/CVMbKVMO+E1KacOTGM/xHGlbILM+50tMKxmRi3s/cCN9nUWmu/cDE2z9qSkE+rNIgVuVZXiMB1oM4xHHvRL6Ew/q9jJcoj8/RsYDMzA/HhVvcgbmm28IEnNonqvzPctN5L6xHNtxCXzlzjIaTYn62RfjC0xiHqlyO4yA8/z47vvuL/GwWagze25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having trouble with sending texts and very slow internet and</w:t>
      </w:r>
      <w:r>
        <w:t xml:space="preserve"> </w:t>
      </w:r>
      <w:r>
        <w:t xml:space="preserve">several other problems</w:t>
      </w:r>
    </w:p>
    <w:bookmarkStart w:id="25" w:name="eemcpt0t-apr-09-2021-0510-am"/>
    <w:p>
      <w:pPr>
        <w:pStyle w:val="Heading2"/>
      </w:pPr>
      <w:r>
        <w:t xml:space="preserve">eemcPT0t —</w:t>
      </w:r>
      <w:r>
        <w:t xml:space="preserve"> </w:t>
      </w:r>
      <w:hyperlink r:id="rId24">
        <w:r>
          <w:rPr>
            <w:rStyle w:val="Hyperlink"/>
          </w:rPr>
          <w:t xml:space="preserve">Apr 09, 2021 05:10 am</w:t>
        </w:r>
      </w:hyperlink>
    </w:p>
    <w:p>
      <w:pPr>
        <w:pStyle w:val="FirstParagraph"/>
      </w:pPr>
      <w:r>
        <w:t xml:space="preserve">IM IN THE STATE OF pA</w:t>
      </w:r>
    </w:p>
    <w:bookmarkEnd w:id="25"/>
    <w:bookmarkStart w:id="27" w:name="lmjcclb2-jun-09-2021-0817-pm"/>
    <w:p>
      <w:pPr>
        <w:pStyle w:val="Heading2"/>
      </w:pPr>
      <w:r>
        <w:t xml:space="preserve">lmjcClB2 —</w:t>
      </w:r>
      <w:r>
        <w:t xml:space="preserve"> </w:t>
      </w:r>
      <w:hyperlink r:id="rId26">
        <w:r>
          <w:rPr>
            <w:rStyle w:val="Hyperlink"/>
          </w:rPr>
          <w:t xml:space="preserve">Jun 09, 2021 08:17 pm</w:t>
        </w:r>
      </w:hyperlink>
    </w:p>
    <w:p>
      <w:pPr>
        <w:pStyle w:val="FirstParagraph"/>
      </w:pPr>
      <w:r>
        <w:t xml:space="preserve">Ever since I got new Sim Card, my 10 month old phone I bought from them</w:t>
      </w:r>
      <w:r>
        <w:t xml:space="preserve"> </w:t>
      </w:r>
      <w:r>
        <w:t xml:space="preserve">is no longer compatible but they won't send me a free replacement. Told</w:t>
      </w:r>
      <w:r>
        <w:t xml:space="preserve"> </w:t>
      </w:r>
      <w:r>
        <w:t xml:space="preserve">I must buy one or bring one. Crappy Company.</w:t>
      </w:r>
    </w:p>
    <w:bookmarkEnd w:id="27"/>
    <w:bookmarkStart w:id="29" w:name="syfx1nh7-jul-17-2021-0817-pm"/>
    <w:p>
      <w:pPr>
        <w:pStyle w:val="Heading2"/>
      </w:pPr>
      <w:r>
        <w:t xml:space="preserve">syFx1NH7 —</w:t>
      </w:r>
      <w:r>
        <w:t xml:space="preserve"> </w:t>
      </w:r>
      <w:hyperlink r:id="rId28">
        <w:r>
          <w:rPr>
            <w:rStyle w:val="Hyperlink"/>
          </w:rPr>
          <w:t xml:space="preserve">Jul 17, 2021 08:17 pm</w:t>
        </w:r>
      </w:hyperlink>
    </w:p>
    <w:p>
      <w:pPr>
        <w:pStyle w:val="FirstParagraph"/>
      </w:pPr>
      <w:r>
        <w:t xml:space="preserve">I've been having the same issues for the last 24+ hours with my</w:t>
      </w:r>
      <w:r>
        <w:t xml:space="preserve"> </w:t>
      </w:r>
      <w:r>
        <w:t xml:space="preserve">phone/service in Chandler, AZ. Any idea of when service in full will be</w:t>
      </w:r>
      <w:r>
        <w:t xml:space="preserve"> </w:t>
      </w:r>
      <w:r>
        <w:t xml:space="preserve">resto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e808235-9913-11eb-990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7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e808235-9913-11eb-9907-040140774501" TargetMode="External" /><Relationship Type="http://schemas.openxmlformats.org/officeDocument/2006/relationships/hyperlink" Id="rId26" Target="https://my.remarkbox.com/f85b4eeb-fb53-11ea-865d-040140774501#33298f5e-c981-11eb-a863-040140774501" TargetMode="External" /><Relationship Type="http://schemas.openxmlformats.org/officeDocument/2006/relationships/hyperlink" Id="rId24" Target="https://my.remarkbox.com/f85b4eeb-fb53-11ea-865d-040140774501#6a711840-9913-11eb-9907-040140774501" TargetMode="External" /><Relationship Type="http://schemas.openxmlformats.org/officeDocument/2006/relationships/hyperlink" Id="rId28" Target="https://my.remarkbox.com/f85b4eeb-fb53-11ea-865d-040140774501#8ceb008d-e75d-11eb-8a6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e808235-9913-11eb-9907-040140774501" TargetMode="External" /><Relationship Type="http://schemas.openxmlformats.org/officeDocument/2006/relationships/hyperlink" Id="rId26" Target="https://my.remarkbox.com/f85b4eeb-fb53-11ea-865d-040140774501#33298f5e-c981-11eb-a863-040140774501" TargetMode="External" /><Relationship Type="http://schemas.openxmlformats.org/officeDocument/2006/relationships/hyperlink" Id="rId24" Target="https://my.remarkbox.com/f85b4eeb-fb53-11ea-865d-040140774501#6a711840-9913-11eb-9907-040140774501" TargetMode="External" /><Relationship Type="http://schemas.openxmlformats.org/officeDocument/2006/relationships/hyperlink" Id="rId28" Target="https://my.remarkbox.com/f85b4eeb-fb53-11ea-865d-040140774501#8ceb008d-e75d-11eb-8a6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e808235</dc:title>
  <dc:creator/>
  <cp:keywords/>
  <dcterms:created xsi:type="dcterms:W3CDTF">2026-05-03T12:07:32Z</dcterms:created>
  <dcterms:modified xsi:type="dcterms:W3CDTF">2026-05-03T12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